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D0BF44" w14:textId="7A3DD0FC" w:rsidR="00ED7F73" w:rsidRPr="002D4AB3" w:rsidRDefault="00B475CC" w:rsidP="00ED7F7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noProof/>
          <w:sz w:val="24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EC2240D" wp14:editId="6C9E5792">
                <wp:simplePos x="0" y="0"/>
                <wp:positionH relativeFrom="margin">
                  <wp:posOffset>5589905</wp:posOffset>
                </wp:positionH>
                <wp:positionV relativeFrom="paragraph">
                  <wp:posOffset>0</wp:posOffset>
                </wp:positionV>
                <wp:extent cx="3346450" cy="4229100"/>
                <wp:effectExtent l="0" t="0" r="25400" b="1905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6450" cy="422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48D69B" w14:textId="77777777" w:rsidR="00ED7F73" w:rsidRPr="001F737F" w:rsidRDefault="00ED7F73" w:rsidP="00ED7F73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</w:pPr>
                            <w:r w:rsidRPr="001F737F"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  <w:t>Data złożenia wniosku w szkole doktorskiej</w:t>
                            </w:r>
                          </w:p>
                          <w:p w14:paraId="155DD85F" w14:textId="77777777" w:rsidR="00ED7F73" w:rsidRDefault="00ED7F73" w:rsidP="00ED7F73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14:paraId="4C4262BE" w14:textId="1AA8C0FD" w:rsidR="00ED7F73" w:rsidRDefault="00ED7F73" w:rsidP="00ED7F73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570077FC" w14:textId="77777777" w:rsidR="00B475CC" w:rsidRDefault="00B475CC" w:rsidP="00ED7F73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</w:pPr>
                          </w:p>
                          <w:p w14:paraId="29D2EFA3" w14:textId="77777777" w:rsidR="00ED7F73" w:rsidRPr="001F737F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F737F"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  <w:t>Pieczęć i podpis pracownika biura:</w:t>
                            </w:r>
                          </w:p>
                          <w:p w14:paraId="1C40072D" w14:textId="77777777" w:rsidR="00ED7F73" w:rsidRDefault="00ED7F73" w:rsidP="00ED7F73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14:paraId="5F5FFD59" w14:textId="77777777" w:rsidR="00ED7F73" w:rsidRDefault="00ED7F73" w:rsidP="00ED7F73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14:paraId="00871B6C" w14:textId="77777777" w:rsidR="00ED7F73" w:rsidRDefault="00ED7F73" w:rsidP="00ED7F73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5A33BAC6" w14:textId="0CFC7F1E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D913525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DD198E8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Liczba punktów przyznanych przez komisję:</w:t>
                            </w:r>
                          </w:p>
                          <w:p w14:paraId="3CE3B334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48BA3B7" w14:textId="0214C484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1C3A790" w14:textId="77777777" w:rsidR="00B475CC" w:rsidRDefault="00B475CC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C148D35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odpis osoby sprawdzającej</w:t>
                            </w:r>
                          </w:p>
                          <w:p w14:paraId="008A9315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F394725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36B5153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71BBE43" w14:textId="77777777" w:rsidR="00ED7F73" w:rsidRDefault="00ED7F73" w:rsidP="00ED7F73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3E5ED367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6E0DFB2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odpis przewodniczącego komisji</w:t>
                            </w:r>
                          </w:p>
                          <w:p w14:paraId="0BF2A23C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9CA4015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F09161C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E4C4904" w14:textId="5BE8889D" w:rsidR="00ED7F73" w:rsidRPr="00B475CC" w:rsidRDefault="00ED7F73" w:rsidP="00ED7F73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C2240D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440.15pt;margin-top:0;width:263.5pt;height:33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">
                <v:textbox>
                  <w:txbxContent>
                    <w:p w14:paraId="5048D69B" w14:textId="77777777" w:rsidR="00ED7F73" w:rsidRPr="001F737F" w:rsidRDefault="00ED7F73" w:rsidP="00ED7F73">
                      <w:pPr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</w:pPr>
                      <w:r w:rsidRPr="001F737F"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  <w:t>Data złożenia wniosku w szkole doktorskiej</w:t>
                      </w:r>
                    </w:p>
                    <w:p w14:paraId="155DD85F" w14:textId="77777777" w:rsidR="00ED7F73" w:rsidRDefault="00ED7F73" w:rsidP="00ED7F73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14:paraId="4C4262BE" w14:textId="1AA8C0FD" w:rsidR="00ED7F73" w:rsidRDefault="00ED7F73" w:rsidP="00ED7F73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570077FC" w14:textId="77777777" w:rsidR="00B475CC" w:rsidRDefault="00B475CC" w:rsidP="00ED7F73">
                      <w:pPr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</w:pPr>
                    </w:p>
                    <w:p w14:paraId="29D2EFA3" w14:textId="77777777" w:rsidR="00ED7F73" w:rsidRPr="001F737F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  <w:r w:rsidRPr="001F737F"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  <w:t>Pieczęć i podpis pracownika biura:</w:t>
                      </w:r>
                    </w:p>
                    <w:p w14:paraId="1C40072D" w14:textId="77777777" w:rsidR="00ED7F73" w:rsidRDefault="00ED7F73" w:rsidP="00ED7F73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14:paraId="5F5FFD59" w14:textId="77777777" w:rsidR="00ED7F73" w:rsidRDefault="00ED7F73" w:rsidP="00ED7F73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14:paraId="00871B6C" w14:textId="77777777" w:rsidR="00ED7F73" w:rsidRDefault="00ED7F73" w:rsidP="00ED7F73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5A33BAC6" w14:textId="0CFC7F1E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D913525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DD198E8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Liczba punktów przyznanych przez komisję:</w:t>
                      </w:r>
                    </w:p>
                    <w:p w14:paraId="3CE3B334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48BA3B7" w14:textId="0214C484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1C3A790" w14:textId="77777777" w:rsidR="00B475CC" w:rsidRDefault="00B475CC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C148D35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odpis osoby sprawdzającej</w:t>
                      </w:r>
                    </w:p>
                    <w:p w14:paraId="008A9315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5F394725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36B5153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71BBE43" w14:textId="77777777" w:rsidR="00ED7F73" w:rsidRDefault="00ED7F73" w:rsidP="00ED7F73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3E5ED367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56E0DFB2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odpis przewodniczącego komisji</w:t>
                      </w:r>
                    </w:p>
                    <w:p w14:paraId="0BF2A23C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9CA4015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F09161C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E4C4904" w14:textId="5BE8889D" w:rsidR="00ED7F73" w:rsidRPr="00B475CC" w:rsidRDefault="00ED7F73" w:rsidP="00ED7F73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7F73" w:rsidRPr="002D4AB3">
        <w:rPr>
          <w:rFonts w:asciiTheme="minorHAnsi" w:hAnsiTheme="minorHAnsi" w:cstheme="minorHAnsi"/>
          <w:b w:val="0"/>
          <w:sz w:val="24"/>
        </w:rPr>
        <w:t>1. Imię (imiona) i nazwisko doktoranta/doktorantki:</w:t>
      </w:r>
    </w:p>
    <w:p w14:paraId="35469448" w14:textId="3F5FD6C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</w:p>
    <w:p w14:paraId="6FB35C4E" w14:textId="77777777" w:rsidR="00ED7F73" w:rsidRPr="00B475CC" w:rsidRDefault="00ED7F73" w:rsidP="00ED7F73">
      <w:pPr>
        <w:rPr>
          <w:rFonts w:asciiTheme="minorHAnsi" w:hAnsiTheme="minorHAnsi" w:cstheme="minorHAnsi"/>
          <w:b w:val="0"/>
          <w:sz w:val="24"/>
        </w:rPr>
      </w:pPr>
      <w:r w:rsidRPr="00B475CC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60E9E68A" w14:textId="79C61A73" w:rsidR="00B06491" w:rsidRPr="00B475CC" w:rsidRDefault="00ED7F73" w:rsidP="00ED7F73">
      <w:pPr>
        <w:rPr>
          <w:rFonts w:asciiTheme="minorHAnsi" w:hAnsiTheme="minorHAnsi" w:cstheme="minorHAnsi"/>
          <w:b w:val="0"/>
          <w:sz w:val="24"/>
        </w:rPr>
      </w:pPr>
      <w:r w:rsidRPr="00B475CC">
        <w:rPr>
          <w:rFonts w:asciiTheme="minorHAnsi" w:hAnsiTheme="minorHAnsi" w:cstheme="minorHAnsi"/>
          <w:b w:val="0"/>
          <w:sz w:val="24"/>
        </w:rPr>
        <w:t>2. Data rozpoczęcia kształcenia</w:t>
      </w:r>
      <w:r w:rsidR="00B06491" w:rsidRPr="00B475CC">
        <w:rPr>
          <w:rFonts w:asciiTheme="minorHAnsi" w:hAnsiTheme="minorHAnsi" w:cstheme="minorHAnsi"/>
          <w:b w:val="0"/>
          <w:sz w:val="24"/>
        </w:rPr>
        <w:t xml:space="preserve"> w Szkole Doktorskiej Uniwersytetu Śląskiego w</w:t>
      </w:r>
      <w:r w:rsidR="00B475CC">
        <w:rPr>
          <w:rFonts w:asciiTheme="minorHAnsi" w:hAnsiTheme="minorHAnsi" w:cstheme="minorHAnsi"/>
          <w:b w:val="0"/>
          <w:sz w:val="24"/>
        </w:rPr>
        <w:t> </w:t>
      </w:r>
      <w:r w:rsidR="00B06491" w:rsidRPr="00B475CC">
        <w:rPr>
          <w:rFonts w:asciiTheme="minorHAnsi" w:hAnsiTheme="minorHAnsi" w:cstheme="minorHAnsi"/>
          <w:b w:val="0"/>
          <w:sz w:val="24"/>
        </w:rPr>
        <w:t>Katowicach/Międzynarodowej Środowiskowej Szkole Doktorskiej przy Centrum Studiów Polarnych w</w:t>
      </w:r>
      <w:r w:rsidR="00B475CC">
        <w:rPr>
          <w:rFonts w:asciiTheme="minorHAnsi" w:hAnsiTheme="minorHAnsi" w:cstheme="minorHAnsi"/>
          <w:b w:val="0"/>
          <w:sz w:val="24"/>
        </w:rPr>
        <w:t> </w:t>
      </w:r>
      <w:r w:rsidR="00B06491" w:rsidRPr="00B475CC">
        <w:rPr>
          <w:rFonts w:asciiTheme="minorHAnsi" w:hAnsiTheme="minorHAnsi" w:cstheme="minorHAnsi"/>
          <w:b w:val="0"/>
          <w:sz w:val="24"/>
        </w:rPr>
        <w:t>Uniwersytecie Śląskim w</w:t>
      </w:r>
      <w:r w:rsidR="00B475CC">
        <w:rPr>
          <w:rFonts w:asciiTheme="minorHAnsi" w:hAnsiTheme="minorHAnsi" w:cstheme="minorHAnsi"/>
          <w:b w:val="0"/>
          <w:sz w:val="24"/>
        </w:rPr>
        <w:t> </w:t>
      </w:r>
      <w:r w:rsidR="00B06491" w:rsidRPr="00B475CC">
        <w:rPr>
          <w:rFonts w:asciiTheme="minorHAnsi" w:hAnsiTheme="minorHAnsi" w:cstheme="minorHAnsi"/>
          <w:b w:val="0"/>
          <w:sz w:val="24"/>
        </w:rPr>
        <w:t>Katowicach*</w:t>
      </w:r>
      <w:r w:rsidRPr="00B475CC">
        <w:rPr>
          <w:rFonts w:asciiTheme="minorHAnsi" w:hAnsiTheme="minorHAnsi" w:cstheme="minorHAnsi"/>
          <w:b w:val="0"/>
          <w:sz w:val="24"/>
        </w:rPr>
        <w:t>:</w:t>
      </w:r>
    </w:p>
    <w:p w14:paraId="4EE9077C" w14:textId="2F07098B" w:rsidR="00ED7F73" w:rsidRPr="002D4AB3" w:rsidRDefault="00B06491" w:rsidP="00ED7F73">
      <w:pPr>
        <w:rPr>
          <w:rFonts w:asciiTheme="minorHAnsi" w:hAnsiTheme="minorHAnsi" w:cstheme="minorHAnsi"/>
          <w:b w:val="0"/>
          <w:sz w:val="24"/>
        </w:rPr>
      </w:pPr>
      <w:r w:rsidRPr="00B475CC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569F5BB0" w14:textId="577080E3" w:rsidR="00ED7F73" w:rsidRPr="002D4AB3" w:rsidRDefault="00ED7F73" w:rsidP="00ED7F73">
      <w:pPr>
        <w:tabs>
          <w:tab w:val="left" w:pos="5250"/>
        </w:tabs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3. Nr albumu:</w:t>
      </w:r>
    </w:p>
    <w:p w14:paraId="3A8D651A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</w:p>
    <w:p w14:paraId="5D6C5B14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20EEF6CB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4. ORCID:</w:t>
      </w:r>
    </w:p>
    <w:p w14:paraId="0A7E8C23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</w:p>
    <w:p w14:paraId="33D2CBA5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38DB43DF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5. Dyscyplina naukowa</w:t>
      </w:r>
      <w:r>
        <w:rPr>
          <w:rFonts w:asciiTheme="minorHAnsi" w:hAnsiTheme="minorHAnsi" w:cstheme="minorHAnsi"/>
          <w:b w:val="0"/>
          <w:sz w:val="24"/>
        </w:rPr>
        <w:t>/dziedzina nauki</w:t>
      </w:r>
      <w:r w:rsidRPr="002D4AB3">
        <w:rPr>
          <w:rFonts w:asciiTheme="minorHAnsi" w:hAnsiTheme="minorHAnsi" w:cstheme="minorHAnsi"/>
          <w:b w:val="0"/>
          <w:sz w:val="24"/>
        </w:rPr>
        <w:t xml:space="preserve">: </w:t>
      </w:r>
    </w:p>
    <w:p w14:paraId="4EC78E10" w14:textId="77777777" w:rsidR="00ED7F73" w:rsidRPr="002D4AB3" w:rsidRDefault="00ED7F73" w:rsidP="00B475CC">
      <w:pPr>
        <w:rPr>
          <w:rFonts w:asciiTheme="minorHAnsi" w:hAnsiTheme="minorHAnsi" w:cstheme="minorHAnsi"/>
          <w:b w:val="0"/>
          <w:sz w:val="24"/>
        </w:rPr>
      </w:pPr>
    </w:p>
    <w:p w14:paraId="58A1E3A9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55A7C128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 xml:space="preserve">7. Imię i nazwisko promotora (promotorów), stopień/tytuł naukowy: </w:t>
      </w:r>
    </w:p>
    <w:p w14:paraId="1FA9F18D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</w:p>
    <w:p w14:paraId="55A475C7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21473F0B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8. Imię i nazwisko promotora pomocniczego (jeśli został wyznaczony):</w:t>
      </w:r>
    </w:p>
    <w:p w14:paraId="454A441D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</w:p>
    <w:p w14:paraId="4D23F270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77188DB9" w14:textId="77777777" w:rsidR="00ED7F73" w:rsidRDefault="00ED7F73" w:rsidP="00ED7F73">
      <w:pPr>
        <w:rPr>
          <w:rFonts w:asciiTheme="minorHAnsi" w:hAnsiTheme="minorHAnsi" w:cstheme="minorHAnsi"/>
          <w:b w:val="0"/>
          <w:sz w:val="14"/>
          <w:szCs w:val="16"/>
        </w:rPr>
      </w:pPr>
    </w:p>
    <w:p w14:paraId="0401E6A6" w14:textId="77777777" w:rsidR="00ED7F73" w:rsidRDefault="00ED7F73" w:rsidP="00ED7F73">
      <w:pPr>
        <w:rPr>
          <w:rFonts w:asciiTheme="minorHAnsi" w:hAnsiTheme="minorHAnsi" w:cstheme="minorHAnsi"/>
          <w:b w:val="0"/>
          <w:sz w:val="24"/>
        </w:rPr>
      </w:pPr>
    </w:p>
    <w:p w14:paraId="37850189" w14:textId="66D4B4E8" w:rsidR="00B06491" w:rsidRDefault="00ED7F73" w:rsidP="00ED7F73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Data i podpis doktoranta</w:t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  <w:t>Data i podpis promotora</w:t>
      </w:r>
    </w:p>
    <w:p w14:paraId="092D1947" w14:textId="222F68F9" w:rsidR="00162B3A" w:rsidRDefault="00162B3A" w:rsidP="00ED7F73">
      <w:pPr>
        <w:rPr>
          <w:rFonts w:asciiTheme="minorHAnsi" w:hAnsiTheme="minorHAnsi" w:cstheme="minorHAnsi"/>
          <w:b w:val="0"/>
          <w:sz w:val="24"/>
        </w:rPr>
      </w:pPr>
    </w:p>
    <w:p w14:paraId="0FDAEA6F" w14:textId="75717806" w:rsidR="00162B3A" w:rsidRDefault="00162B3A" w:rsidP="00162B3A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</w:t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</w:t>
      </w:r>
    </w:p>
    <w:p w14:paraId="6D7B5DD7" w14:textId="05CEBA7B" w:rsidR="00B475CC" w:rsidRDefault="00B06491" w:rsidP="00162B3A">
      <w:pPr>
        <w:spacing w:before="240"/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 xml:space="preserve">* </w:t>
      </w:r>
      <w:r w:rsidRPr="00B475CC">
        <w:rPr>
          <w:rFonts w:asciiTheme="minorHAnsi" w:hAnsiTheme="minorHAnsi" w:cstheme="minorHAnsi"/>
          <w:b w:val="0"/>
          <w:sz w:val="20"/>
          <w:szCs w:val="20"/>
        </w:rPr>
        <w:t>niepotrzebne skreślić</w:t>
      </w:r>
    </w:p>
    <w:tbl>
      <w:tblPr>
        <w:tblW w:w="5724" w:type="pct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4"/>
        <w:gridCol w:w="1903"/>
        <w:gridCol w:w="1336"/>
        <w:gridCol w:w="1583"/>
        <w:gridCol w:w="7513"/>
        <w:gridCol w:w="1131"/>
      </w:tblGrid>
      <w:tr w:rsidR="00ED7F73" w:rsidRPr="0047543C" w14:paraId="0E868823" w14:textId="77777777" w:rsidTr="003309BB">
        <w:trPr>
          <w:trHeight w:val="630"/>
        </w:trPr>
        <w:tc>
          <w:tcPr>
            <w:tcW w:w="797" w:type="pct"/>
            <w:vAlign w:val="center"/>
          </w:tcPr>
          <w:p w14:paraId="28BAA5F0" w14:textId="3DDD9F87" w:rsidR="00ED7F73" w:rsidRPr="00ED7F73" w:rsidRDefault="00B475CC" w:rsidP="00ED7F7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sz w:val="16"/>
                <w:szCs w:val="16"/>
              </w:rPr>
              <w:lastRenderedPageBreak/>
              <w:t>K</w:t>
            </w:r>
            <w:r w:rsidR="00ED7F73" w:rsidRPr="00ED7F73">
              <w:rPr>
                <w:rFonts w:asciiTheme="minorHAnsi" w:hAnsiTheme="minorHAnsi" w:cstheme="minorHAnsi"/>
                <w:sz w:val="16"/>
                <w:szCs w:val="16"/>
              </w:rPr>
              <w:t>ryterium</w:t>
            </w:r>
          </w:p>
        </w:tc>
        <w:tc>
          <w:tcPr>
            <w:tcW w:w="594" w:type="pct"/>
            <w:noWrap/>
            <w:vAlign w:val="center"/>
          </w:tcPr>
          <w:p w14:paraId="1B7CBF1B" w14:textId="77777777" w:rsidR="00ED7F73" w:rsidRPr="00ED7F73" w:rsidRDefault="00ED7F73" w:rsidP="00ED7F7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sz w:val="16"/>
                <w:szCs w:val="16"/>
              </w:rPr>
              <w:t>charakterystyka</w:t>
            </w:r>
          </w:p>
        </w:tc>
        <w:tc>
          <w:tcPr>
            <w:tcW w:w="417" w:type="pct"/>
            <w:noWrap/>
            <w:vAlign w:val="center"/>
          </w:tcPr>
          <w:p w14:paraId="1BBC3D43" w14:textId="77777777" w:rsidR="00ED7F73" w:rsidRPr="00ED7F73" w:rsidRDefault="00ED7F73" w:rsidP="00ED7F73">
            <w:pPr>
              <w:ind w:left="2"/>
              <w:rPr>
                <w:rFonts w:asciiTheme="minorHAnsi" w:hAnsiTheme="minorHAnsi" w:cstheme="minorHAnsi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sz w:val="16"/>
                <w:szCs w:val="16"/>
              </w:rPr>
              <w:t>punkty</w:t>
            </w:r>
          </w:p>
        </w:tc>
        <w:tc>
          <w:tcPr>
            <w:tcW w:w="494" w:type="pct"/>
            <w:noWrap/>
            <w:vAlign w:val="center"/>
          </w:tcPr>
          <w:p w14:paraId="1F86EDA3" w14:textId="77777777" w:rsidR="00ED7F73" w:rsidRPr="00ED7F73" w:rsidRDefault="00ED7F73" w:rsidP="00ED7F73">
            <w:pPr>
              <w:tabs>
                <w:tab w:val="center" w:pos="1982"/>
              </w:tabs>
              <w:rPr>
                <w:rFonts w:asciiTheme="minorHAnsi" w:hAnsiTheme="minorHAnsi" w:cstheme="minorHAnsi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sz w:val="16"/>
                <w:szCs w:val="16"/>
              </w:rPr>
              <w:t>sposób poświadczenia</w:t>
            </w:r>
          </w:p>
        </w:tc>
        <w:tc>
          <w:tcPr>
            <w:tcW w:w="2345" w:type="pct"/>
          </w:tcPr>
          <w:p w14:paraId="165745D5" w14:textId="77777777" w:rsidR="00ED7F73" w:rsidRPr="00BE016F" w:rsidRDefault="00ED7F73" w:rsidP="00ED7F73">
            <w:pPr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>
              <w:rPr>
                <w:rFonts w:asciiTheme="minorHAnsi" w:hAnsiTheme="minorHAnsi" w:cstheme="minorHAnsi"/>
                <w:sz w:val="18"/>
                <w:szCs w:val="22"/>
              </w:rPr>
              <w:t>osiągnięcia doktoranta</w:t>
            </w:r>
          </w:p>
        </w:tc>
        <w:tc>
          <w:tcPr>
            <w:tcW w:w="353" w:type="pct"/>
          </w:tcPr>
          <w:p w14:paraId="2D1EB806" w14:textId="77777777" w:rsidR="00ED7F73" w:rsidRPr="00BE016F" w:rsidRDefault="00ED7F73" w:rsidP="00ED7F73">
            <w:pPr>
              <w:jc w:val="center"/>
              <w:rPr>
                <w:rFonts w:asciiTheme="minorHAnsi" w:hAnsiTheme="minorHAnsi" w:cstheme="minorHAnsi"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sz w:val="18"/>
                <w:szCs w:val="22"/>
              </w:rPr>
              <w:t>liczba punktów</w:t>
            </w:r>
          </w:p>
        </w:tc>
      </w:tr>
      <w:tr w:rsidR="00066E9E" w:rsidRPr="00BE016F" w14:paraId="7396AE95" w14:textId="77777777" w:rsidTr="00F27F96">
        <w:trPr>
          <w:trHeight w:val="819"/>
        </w:trPr>
        <w:tc>
          <w:tcPr>
            <w:tcW w:w="797" w:type="pct"/>
            <w:vMerge w:val="restart"/>
          </w:tcPr>
          <w:p w14:paraId="4A38EAA7" w14:textId="77777777" w:rsidR="00652C9E" w:rsidRPr="00BE016F" w:rsidRDefault="00652C9E" w:rsidP="00652C9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1. P</w:t>
            </w: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ublikacje </w:t>
            </w:r>
          </w:p>
          <w:p w14:paraId="048EEDD3" w14:textId="77777777" w:rsidR="00652C9E" w:rsidRPr="00BE016F" w:rsidRDefault="00652C9E" w:rsidP="00652C9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(autorstwo, współautorstwo</w:t>
            </w:r>
          </w:p>
          <w:p w14:paraId="7A46735E" w14:textId="77777777" w:rsidR="00652C9E" w:rsidRPr="00BE016F" w:rsidRDefault="00652C9E" w:rsidP="00652C9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lub redakcja naukowa)</w:t>
            </w:r>
          </w:p>
          <w:p w14:paraId="214E138E" w14:textId="1D1859C7" w:rsidR="00066E9E" w:rsidRPr="00ED7F73" w:rsidRDefault="00066E9E" w:rsidP="00B475CC">
            <w:pPr>
              <w:ind w:left="192" w:right="184"/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</w:tcPr>
          <w:p w14:paraId="4B50F578" w14:textId="77777777" w:rsidR="00066E9E" w:rsidRPr="00ED7F73" w:rsidRDefault="00066E9E" w:rsidP="00ED7F73">
            <w:pPr>
              <w:ind w:left="233" w:right="226"/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publikacje naukowe w czasopismach parametryzowanych</w:t>
            </w: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417" w:type="pct"/>
            <w:noWrap/>
            <w:vAlign w:val="center"/>
          </w:tcPr>
          <w:p w14:paraId="7BE5CFFC" w14:textId="77777777" w:rsidR="00066E9E" w:rsidRPr="00ED7F73" w:rsidRDefault="00066E9E" w:rsidP="00ED7F7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jak punkty czasopisma</w:t>
            </w: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494" w:type="pct"/>
            <w:vAlign w:val="center"/>
          </w:tcPr>
          <w:p w14:paraId="3A68FD1E" w14:textId="77777777" w:rsidR="00066E9E" w:rsidRPr="00ED7F73" w:rsidRDefault="00066E9E" w:rsidP="00ED7F73">
            <w:pPr>
              <w:ind w:left="12" w:right="98"/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strona tytułowa publikacji</w:t>
            </w:r>
          </w:p>
        </w:tc>
        <w:tc>
          <w:tcPr>
            <w:tcW w:w="2345" w:type="pct"/>
          </w:tcPr>
          <w:p w14:paraId="68C34A6D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270B3255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066E9E" w:rsidRPr="00BE016F" w14:paraId="5B023FF9" w14:textId="77777777" w:rsidTr="00F27F96">
        <w:trPr>
          <w:trHeight w:val="600"/>
        </w:trPr>
        <w:tc>
          <w:tcPr>
            <w:tcW w:w="797" w:type="pct"/>
            <w:vMerge/>
          </w:tcPr>
          <w:p w14:paraId="76B483CF" w14:textId="77777777" w:rsidR="00066E9E" w:rsidRPr="00ED7F73" w:rsidRDefault="00066E9E" w:rsidP="00ED7F73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06319BCE" w14:textId="77777777" w:rsidR="00066E9E" w:rsidRPr="00ED7F73" w:rsidRDefault="00066E9E" w:rsidP="00ED7F7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patent</w:t>
            </w:r>
          </w:p>
        </w:tc>
        <w:tc>
          <w:tcPr>
            <w:tcW w:w="417" w:type="pct"/>
            <w:noWrap/>
          </w:tcPr>
          <w:p w14:paraId="3832EE33" w14:textId="77777777" w:rsidR="00066E9E" w:rsidRPr="00ED7F73" w:rsidRDefault="00066E9E" w:rsidP="00ED7F7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sz w:val="16"/>
                <w:szCs w:val="16"/>
              </w:rPr>
              <w:t>75</w:t>
            </w: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(liczba autorów afiliowanych w Uniwersytecie</w:t>
            </w:r>
          </w:p>
          <w:p w14:paraId="14E8F57E" w14:textId="043BFAD4" w:rsidR="00066E9E" w:rsidRPr="00ED7F73" w:rsidRDefault="00066E9E" w:rsidP="00ED7F73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Śląskim w Katowicach</w:t>
            </w: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</w:t>
            </w:r>
            <w:r w:rsidRPr="00B475CC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lub </w:t>
            </w:r>
            <w:r w:rsidR="00BD053D" w:rsidRPr="00B475CC">
              <w:rPr>
                <w:rFonts w:asciiTheme="minorHAnsi" w:hAnsiTheme="minorHAnsi" w:cstheme="minorHAnsi"/>
                <w:b w:val="0"/>
                <w:sz w:val="16"/>
                <w:szCs w:val="16"/>
              </w:rPr>
              <w:t>w</w:t>
            </w:r>
            <w:r w:rsidR="00B475CC">
              <w:rPr>
                <w:rFonts w:asciiTheme="minorHAnsi" w:hAnsiTheme="minorHAnsi" w:cstheme="minorHAnsi"/>
                <w:b w:val="0"/>
                <w:sz w:val="16"/>
                <w:szCs w:val="16"/>
              </w:rPr>
              <w:t> </w:t>
            </w:r>
            <w:r w:rsidR="00BD053D" w:rsidRPr="00B475CC">
              <w:rPr>
                <w:rFonts w:asciiTheme="minorHAnsi" w:hAnsiTheme="minorHAnsi" w:cstheme="minorHAnsi"/>
                <w:b w:val="0"/>
                <w:sz w:val="16"/>
                <w:szCs w:val="16"/>
              </w:rPr>
              <w:t>Instytutach</w:t>
            </w:r>
            <w:r w:rsidRPr="00B475CC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PAN</w:t>
            </w:r>
            <w:r w:rsidR="00B475CC">
              <w:rPr>
                <w:rFonts w:asciiTheme="minorHAnsi" w:hAnsiTheme="minorHAnsi" w:cstheme="minorHAnsi"/>
                <w:b w:val="0"/>
                <w:sz w:val="16"/>
                <w:szCs w:val="16"/>
              </w:rPr>
              <w:t>,</w:t>
            </w:r>
            <w:r w:rsidRPr="00B475CC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do których afiliowani są doktoranci MŚSD)</w:t>
            </w:r>
          </w:p>
        </w:tc>
        <w:tc>
          <w:tcPr>
            <w:tcW w:w="494" w:type="pct"/>
            <w:noWrap/>
            <w:vAlign w:val="center"/>
          </w:tcPr>
          <w:p w14:paraId="481EA9E1" w14:textId="77777777" w:rsidR="00066E9E" w:rsidRPr="00ED7F73" w:rsidRDefault="00066E9E" w:rsidP="00ED7F7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strona tytułowa patentu</w:t>
            </w:r>
          </w:p>
        </w:tc>
        <w:tc>
          <w:tcPr>
            <w:tcW w:w="2345" w:type="pct"/>
          </w:tcPr>
          <w:p w14:paraId="5B68050A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4096247A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066E9E" w:rsidRPr="00BE016F" w14:paraId="5C69D5B8" w14:textId="77777777" w:rsidTr="00F27F96">
        <w:trPr>
          <w:trHeight w:val="600"/>
        </w:trPr>
        <w:tc>
          <w:tcPr>
            <w:tcW w:w="797" w:type="pct"/>
            <w:vMerge/>
          </w:tcPr>
          <w:p w14:paraId="005D23A1" w14:textId="77777777" w:rsidR="00066E9E" w:rsidRPr="00ED7F73" w:rsidRDefault="00066E9E" w:rsidP="00ED7F73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02C87BF" w14:textId="77777777" w:rsidR="00066E9E" w:rsidRPr="00ED7F73" w:rsidRDefault="00066E9E" w:rsidP="00ED7F7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rozdział w monografii lub naukowym podręczniku</w:t>
            </w:r>
          </w:p>
        </w:tc>
        <w:tc>
          <w:tcPr>
            <w:tcW w:w="417" w:type="pct"/>
            <w:noWrap/>
          </w:tcPr>
          <w:p w14:paraId="17605CF8" w14:textId="77777777" w:rsidR="00066E9E" w:rsidRPr="00ED7F73" w:rsidRDefault="00066E9E" w:rsidP="00ED7F73">
            <w:pPr>
              <w:ind w:left="12" w:right="7"/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sz w:val="16"/>
                <w:szCs w:val="16"/>
              </w:rPr>
              <w:t>50</w:t>
            </w: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(za publikację w</w:t>
            </w:r>
          </w:p>
          <w:p w14:paraId="66DB48E0" w14:textId="77777777" w:rsidR="00066E9E" w:rsidRPr="00ED7F73" w:rsidRDefault="00066E9E" w:rsidP="00ED7F73">
            <w:pPr>
              <w:ind w:left="9"/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wydawnictwie</w:t>
            </w:r>
          </w:p>
          <w:p w14:paraId="0587A0E9" w14:textId="77777777" w:rsidR="00066E9E" w:rsidRPr="00ED7F73" w:rsidRDefault="00066E9E" w:rsidP="00ED7F73">
            <w:pPr>
              <w:ind w:left="9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za 200 punktów)</w:t>
            </w:r>
          </w:p>
          <w:p w14:paraId="3F34C70A" w14:textId="77777777" w:rsidR="00066E9E" w:rsidRPr="00ED7F73" w:rsidRDefault="00066E9E" w:rsidP="00ED7F73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sz w:val="16"/>
                <w:szCs w:val="16"/>
              </w:rPr>
              <w:t>20</w:t>
            </w: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(za publikację w wydawnictwie za 80 punktów)</w:t>
            </w:r>
          </w:p>
        </w:tc>
        <w:tc>
          <w:tcPr>
            <w:tcW w:w="494" w:type="pct"/>
            <w:noWrap/>
            <w:vAlign w:val="center"/>
          </w:tcPr>
          <w:p w14:paraId="66C48D8B" w14:textId="6C53C217" w:rsidR="00066E9E" w:rsidRPr="00ED7F73" w:rsidRDefault="005F1CC5" w:rsidP="00ED7F73">
            <w:pPr>
              <w:ind w:left="13"/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s</w:t>
            </w:r>
            <w:r w:rsidR="00066E9E"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trona tytułowa, spis treści,</w:t>
            </w:r>
          </w:p>
          <w:p w14:paraId="1D76EF34" w14:textId="77777777" w:rsidR="00066E9E" w:rsidRPr="00ED7F73" w:rsidRDefault="00066E9E" w:rsidP="00ED7F7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ISBN</w:t>
            </w:r>
          </w:p>
        </w:tc>
        <w:tc>
          <w:tcPr>
            <w:tcW w:w="2345" w:type="pct"/>
          </w:tcPr>
          <w:p w14:paraId="76C37255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43061BEB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066E9E" w:rsidRPr="00BE016F" w14:paraId="0BC6AAB1" w14:textId="77777777" w:rsidTr="00F27F96">
        <w:trPr>
          <w:trHeight w:val="600"/>
        </w:trPr>
        <w:tc>
          <w:tcPr>
            <w:tcW w:w="797" w:type="pct"/>
            <w:vMerge/>
          </w:tcPr>
          <w:p w14:paraId="6338DB65" w14:textId="77777777" w:rsidR="00066E9E" w:rsidRPr="00ED7F73" w:rsidRDefault="00066E9E" w:rsidP="00ED7F73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7458C95" w14:textId="77777777" w:rsidR="00066E9E" w:rsidRPr="00ED7F73" w:rsidRDefault="00066E9E" w:rsidP="00ED7F7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redakcja monografii naukowej opublikowanej przez wydawnictwo z listy ministerialnej</w:t>
            </w:r>
          </w:p>
        </w:tc>
        <w:tc>
          <w:tcPr>
            <w:tcW w:w="417" w:type="pct"/>
            <w:noWrap/>
          </w:tcPr>
          <w:p w14:paraId="622EF044" w14:textId="77777777" w:rsidR="00066E9E" w:rsidRPr="00ED7F73" w:rsidRDefault="00066E9E" w:rsidP="00ED7F73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Cs/>
                <w:sz w:val="16"/>
                <w:szCs w:val="16"/>
              </w:rPr>
              <w:t>100</w:t>
            </w:r>
            <w:r w:rsidRPr="00ED7F73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za redakcję w wydawnictwie za 200 punktów) / </w:t>
            </w:r>
            <w:r w:rsidRPr="00ED7F73">
              <w:rPr>
                <w:rFonts w:asciiTheme="minorHAnsi" w:hAnsiTheme="minorHAnsi" w:cstheme="minorHAnsi"/>
                <w:bCs/>
                <w:sz w:val="16"/>
                <w:szCs w:val="16"/>
              </w:rPr>
              <w:t>20</w:t>
            </w:r>
            <w:r w:rsidRPr="00ED7F73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za redakcję w wydawnictwie za 80 punktów)</w:t>
            </w:r>
          </w:p>
        </w:tc>
        <w:tc>
          <w:tcPr>
            <w:tcW w:w="494" w:type="pct"/>
            <w:noWrap/>
            <w:vAlign w:val="center"/>
          </w:tcPr>
          <w:p w14:paraId="3DC44D20" w14:textId="01F9A7CD" w:rsidR="00066E9E" w:rsidRPr="00ED7F73" w:rsidRDefault="005F1CC5" w:rsidP="00ED7F73">
            <w:pPr>
              <w:ind w:left="13"/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s</w:t>
            </w:r>
            <w:r w:rsidR="00066E9E"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trona tytułowa, spis treści,</w:t>
            </w:r>
          </w:p>
          <w:p w14:paraId="2ECF9819" w14:textId="77777777" w:rsidR="00066E9E" w:rsidRPr="00ED7F73" w:rsidRDefault="00066E9E" w:rsidP="00ED7F7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ISBN</w:t>
            </w:r>
          </w:p>
        </w:tc>
        <w:tc>
          <w:tcPr>
            <w:tcW w:w="2345" w:type="pct"/>
          </w:tcPr>
          <w:p w14:paraId="6D0AB7E5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4F3DAA9A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066E9E" w:rsidRPr="00BE016F" w14:paraId="06AFCEC6" w14:textId="77777777" w:rsidTr="00F27F96">
        <w:trPr>
          <w:trHeight w:val="595"/>
        </w:trPr>
        <w:tc>
          <w:tcPr>
            <w:tcW w:w="797" w:type="pct"/>
            <w:vMerge/>
          </w:tcPr>
          <w:p w14:paraId="5F8F0C7C" w14:textId="77777777" w:rsidR="00066E9E" w:rsidRPr="00ED7F73" w:rsidRDefault="00066E9E" w:rsidP="00ED7F73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</w:tcPr>
          <w:p w14:paraId="0DDED621" w14:textId="77777777" w:rsidR="00066E9E" w:rsidRPr="00ED7F73" w:rsidRDefault="00066E9E" w:rsidP="00ED7F7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autorstwo monografii naukowej opublikowanej</w:t>
            </w:r>
          </w:p>
          <w:p w14:paraId="212A7BB5" w14:textId="4D9C227A" w:rsidR="00066E9E" w:rsidRPr="00ED7F73" w:rsidRDefault="00066E9E" w:rsidP="00B475CC">
            <w:pPr>
              <w:ind w:left="12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przez wydawnictwo z</w:t>
            </w:r>
            <w:r w:rsidR="00B475CC">
              <w:rPr>
                <w:rFonts w:asciiTheme="minorHAnsi" w:hAnsiTheme="minorHAnsi" w:cstheme="minorHAnsi"/>
                <w:b w:val="0"/>
                <w:sz w:val="16"/>
                <w:szCs w:val="16"/>
              </w:rPr>
              <w:t> </w:t>
            </w: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listy</w:t>
            </w:r>
            <w:r w:rsidR="00B475CC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</w:t>
            </w: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ministerialnej</w:t>
            </w:r>
          </w:p>
        </w:tc>
        <w:tc>
          <w:tcPr>
            <w:tcW w:w="417" w:type="pct"/>
            <w:noWrap/>
            <w:vAlign w:val="center"/>
          </w:tcPr>
          <w:p w14:paraId="75D88872" w14:textId="77777777" w:rsidR="00066E9E" w:rsidRPr="00ED7F73" w:rsidRDefault="00066E9E" w:rsidP="00ED7F7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jak punkty wydawnictwa</w:t>
            </w:r>
          </w:p>
          <w:p w14:paraId="0EF77860" w14:textId="77777777" w:rsidR="00066E9E" w:rsidRPr="00ED7F73" w:rsidRDefault="00066E9E" w:rsidP="00ED7F73">
            <w:pPr>
              <w:ind w:right="105"/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(</w:t>
            </w:r>
            <w:r w:rsidRPr="00ED7F73">
              <w:rPr>
                <w:rFonts w:asciiTheme="minorHAnsi" w:hAnsiTheme="minorHAnsi" w:cstheme="minorHAnsi"/>
                <w:sz w:val="16"/>
                <w:szCs w:val="16"/>
              </w:rPr>
              <w:t>200/80</w:t>
            </w: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)</w:t>
            </w:r>
          </w:p>
        </w:tc>
        <w:tc>
          <w:tcPr>
            <w:tcW w:w="494" w:type="pct"/>
            <w:noWrap/>
            <w:vAlign w:val="center"/>
          </w:tcPr>
          <w:p w14:paraId="46D1B133" w14:textId="641F4351" w:rsidR="00066E9E" w:rsidRPr="00B475CC" w:rsidRDefault="005F1CC5" w:rsidP="00556639">
            <w:pPr>
              <w:ind w:right="99"/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s</w:t>
            </w:r>
            <w:r w:rsidR="00066E9E" w:rsidRPr="00B475CC">
              <w:rPr>
                <w:rFonts w:asciiTheme="minorHAnsi" w:hAnsiTheme="minorHAnsi" w:cstheme="minorHAnsi"/>
                <w:b w:val="0"/>
                <w:sz w:val="16"/>
                <w:szCs w:val="16"/>
              </w:rPr>
              <w:t>trona tytułowa, spis treści,</w:t>
            </w:r>
          </w:p>
          <w:p w14:paraId="77624EDD" w14:textId="2F2457B3" w:rsidR="00066E9E" w:rsidRPr="00ED7F73" w:rsidRDefault="00066E9E" w:rsidP="00ED7F73">
            <w:pPr>
              <w:ind w:right="107"/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475CC">
              <w:rPr>
                <w:rFonts w:asciiTheme="minorHAnsi" w:hAnsiTheme="minorHAnsi" w:cstheme="minorHAnsi"/>
                <w:b w:val="0"/>
                <w:sz w:val="16"/>
                <w:szCs w:val="16"/>
              </w:rPr>
              <w:t>ISBN</w:t>
            </w:r>
            <w:r w:rsidRPr="00ED7F73" w:rsidDel="00556639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</w:t>
            </w:r>
          </w:p>
        </w:tc>
        <w:tc>
          <w:tcPr>
            <w:tcW w:w="2345" w:type="pct"/>
          </w:tcPr>
          <w:p w14:paraId="11787D7B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5672A1A3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066E9E" w:rsidRPr="00BE016F" w14:paraId="488167B9" w14:textId="77777777" w:rsidTr="00F27F96">
        <w:trPr>
          <w:trHeight w:val="595"/>
        </w:trPr>
        <w:tc>
          <w:tcPr>
            <w:tcW w:w="797" w:type="pct"/>
            <w:vMerge w:val="restart"/>
            <w:vAlign w:val="center"/>
          </w:tcPr>
          <w:p w14:paraId="219C2C44" w14:textId="77777777" w:rsidR="00066E9E" w:rsidRPr="00ED7F73" w:rsidRDefault="00066E9E" w:rsidP="00B475CC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2. Kierownik, główny wykonawca grantu</w:t>
            </w: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</w:t>
            </w: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(projektu badawczego)</w:t>
            </w:r>
          </w:p>
        </w:tc>
        <w:tc>
          <w:tcPr>
            <w:tcW w:w="594" w:type="pct"/>
          </w:tcPr>
          <w:p w14:paraId="7F5AF83A" w14:textId="77777777" w:rsidR="00066E9E" w:rsidRPr="00ED7F73" w:rsidRDefault="00066E9E" w:rsidP="00ED7F7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międzynarodowe projekty badawcze ujęte w Rozporządzeniu </w:t>
            </w:r>
            <w:proofErr w:type="spellStart"/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MNiSW</w:t>
            </w:r>
            <w:proofErr w:type="spellEnd"/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z dn. 22 lutego 2019 w sprawie ewaluacji jakości działalności </w:t>
            </w: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lastRenderedPageBreak/>
              <w:t xml:space="preserve">naukowej oraz stypendia badawcze (Fulbright, </w:t>
            </w:r>
            <w:proofErr w:type="spellStart"/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Bekker</w:t>
            </w:r>
            <w:proofErr w:type="spellEnd"/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)</w:t>
            </w:r>
          </w:p>
        </w:tc>
        <w:tc>
          <w:tcPr>
            <w:tcW w:w="417" w:type="pct"/>
            <w:noWrap/>
            <w:vAlign w:val="center"/>
          </w:tcPr>
          <w:p w14:paraId="5FF1CCDE" w14:textId="77777777" w:rsidR="00066E9E" w:rsidRPr="00ED7F73" w:rsidRDefault="00066E9E" w:rsidP="00ED7F73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sz w:val="16"/>
                <w:szCs w:val="16"/>
              </w:rPr>
              <w:lastRenderedPageBreak/>
              <w:t>250</w:t>
            </w:r>
          </w:p>
        </w:tc>
        <w:tc>
          <w:tcPr>
            <w:tcW w:w="494" w:type="pct"/>
            <w:vMerge w:val="restart"/>
            <w:noWrap/>
            <w:vAlign w:val="center"/>
          </w:tcPr>
          <w:p w14:paraId="546C4D97" w14:textId="5B44D220" w:rsidR="00066E9E" w:rsidRPr="00ED7F73" w:rsidRDefault="005F1CC5" w:rsidP="00556639">
            <w:pPr>
              <w:ind w:left="67" w:right="167"/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u</w:t>
            </w:r>
            <w:r w:rsidR="00066E9E"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mowa grantowa lub decyzja o</w:t>
            </w:r>
            <w:r w:rsidR="00F42FD1">
              <w:rPr>
                <w:rFonts w:asciiTheme="minorHAnsi" w:hAnsiTheme="minorHAnsi" w:cstheme="minorHAnsi"/>
                <w:b w:val="0"/>
                <w:sz w:val="16"/>
                <w:szCs w:val="16"/>
              </w:rPr>
              <w:t> </w:t>
            </w:r>
            <w:r w:rsidR="00066E9E"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przyznaniu</w:t>
            </w:r>
          </w:p>
          <w:p w14:paraId="59E97CC2" w14:textId="77777777" w:rsidR="00066E9E" w:rsidRPr="00ED7F73" w:rsidRDefault="00066E9E" w:rsidP="00556639">
            <w:pPr>
              <w:ind w:right="52"/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(grantu, projektu badawczego, </w:t>
            </w: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lastRenderedPageBreak/>
              <w:t>stypendium badawczego) lub potwierdzenie złożenia</w:t>
            </w:r>
          </w:p>
          <w:p w14:paraId="6D6415AF" w14:textId="77777777" w:rsidR="00066E9E" w:rsidRPr="00ED7F73" w:rsidRDefault="00066E9E" w:rsidP="00556639">
            <w:pPr>
              <w:ind w:left="5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wniosku (może być zrzut ekranu</w:t>
            </w:r>
          </w:p>
          <w:p w14:paraId="3CE776C3" w14:textId="5F41DA70" w:rsidR="00066E9E" w:rsidRPr="00ED7F73" w:rsidRDefault="00066E9E" w:rsidP="00B475CC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z systemu OSF, potwierdzający złożenie wniosku)</w:t>
            </w:r>
          </w:p>
        </w:tc>
        <w:tc>
          <w:tcPr>
            <w:tcW w:w="2345" w:type="pct"/>
          </w:tcPr>
          <w:p w14:paraId="16C3EC69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75513C40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066E9E" w:rsidRPr="00BE016F" w14:paraId="3EBBA28A" w14:textId="77777777" w:rsidTr="00F27F96">
        <w:trPr>
          <w:trHeight w:val="595"/>
        </w:trPr>
        <w:tc>
          <w:tcPr>
            <w:tcW w:w="797" w:type="pct"/>
            <w:vMerge/>
          </w:tcPr>
          <w:p w14:paraId="27750371" w14:textId="77777777" w:rsidR="00066E9E" w:rsidRPr="00ED7F73" w:rsidRDefault="00066E9E" w:rsidP="00B475CC">
            <w:pPr>
              <w:ind w:left="21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4F11DAB8" w14:textId="77777777" w:rsidR="00066E9E" w:rsidRPr="00ED7F73" w:rsidRDefault="00066E9E" w:rsidP="00ED7F7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krajowe projekty badawcze ujęte w rozporządzeniu </w:t>
            </w:r>
            <w:proofErr w:type="spellStart"/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MNiSW</w:t>
            </w:r>
            <w:proofErr w:type="spellEnd"/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z dn. 22 lutego 2019 w sprawie ewaluacji jakości działalności naukowej</w:t>
            </w:r>
          </w:p>
        </w:tc>
        <w:tc>
          <w:tcPr>
            <w:tcW w:w="417" w:type="pct"/>
            <w:noWrap/>
          </w:tcPr>
          <w:p w14:paraId="7B00A86C" w14:textId="77777777" w:rsidR="00066E9E" w:rsidRPr="00ED7F73" w:rsidRDefault="00066E9E" w:rsidP="00ED7F73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Cs/>
                <w:sz w:val="16"/>
                <w:szCs w:val="16"/>
              </w:rPr>
              <w:t>150</w:t>
            </w:r>
            <w:r w:rsidRPr="00ED7F73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za otrzymanie grantu; </w:t>
            </w:r>
            <w:r w:rsidRPr="00ED7F73">
              <w:rPr>
                <w:rFonts w:asciiTheme="minorHAnsi" w:hAnsiTheme="minorHAnsi" w:cstheme="minorHAnsi"/>
                <w:bCs/>
                <w:sz w:val="16"/>
                <w:szCs w:val="16"/>
              </w:rPr>
              <w:t>70</w:t>
            </w:r>
            <w:r w:rsidRPr="00ED7F73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za przejście do II etapu oceny merytorycznej (NCN)</w:t>
            </w:r>
          </w:p>
        </w:tc>
        <w:tc>
          <w:tcPr>
            <w:tcW w:w="494" w:type="pct"/>
            <w:vMerge/>
            <w:noWrap/>
          </w:tcPr>
          <w:p w14:paraId="634A206F" w14:textId="77777777" w:rsidR="00066E9E" w:rsidRPr="00ED7F73" w:rsidRDefault="00066E9E" w:rsidP="00ED7F7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2DCB1D10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6426C760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066E9E" w:rsidRPr="00BE016F" w14:paraId="009F9AE5" w14:textId="77777777" w:rsidTr="00F27F96">
        <w:trPr>
          <w:trHeight w:val="75"/>
        </w:trPr>
        <w:tc>
          <w:tcPr>
            <w:tcW w:w="797" w:type="pct"/>
            <w:vMerge/>
          </w:tcPr>
          <w:p w14:paraId="3F575ADB" w14:textId="77777777" w:rsidR="00066E9E" w:rsidRPr="00ED7F73" w:rsidRDefault="00066E9E" w:rsidP="00ED7F7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5454B6B" w14:textId="77777777" w:rsidR="00066E9E" w:rsidRPr="00ED7F73" w:rsidRDefault="00066E9E" w:rsidP="00ED7F7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inne (m.in. umowy bilateralne; PROM)</w:t>
            </w:r>
          </w:p>
        </w:tc>
        <w:tc>
          <w:tcPr>
            <w:tcW w:w="417" w:type="pct"/>
            <w:noWrap/>
            <w:vAlign w:val="center"/>
          </w:tcPr>
          <w:p w14:paraId="1E6B02C4" w14:textId="77777777" w:rsidR="00066E9E" w:rsidRPr="00ED7F73" w:rsidRDefault="00066E9E" w:rsidP="00ED7F73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Cs/>
                <w:sz w:val="16"/>
                <w:szCs w:val="16"/>
              </w:rPr>
              <w:t>30</w:t>
            </w:r>
            <w:r w:rsidRPr="00ED7F73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za otrzymanie</w:t>
            </w:r>
          </w:p>
        </w:tc>
        <w:tc>
          <w:tcPr>
            <w:tcW w:w="494" w:type="pct"/>
            <w:vAlign w:val="center"/>
          </w:tcPr>
          <w:p w14:paraId="0A55EA34" w14:textId="4284A095" w:rsidR="00066E9E" w:rsidRPr="00ED7F73" w:rsidRDefault="00B475CC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z</w:t>
            </w:r>
            <w:r w:rsidR="00066E9E"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aświadczenie z biura SD, MŚSD lub z</w:t>
            </w: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 </w:t>
            </w:r>
            <w:r w:rsidR="00066E9E"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sekretariatów jednostek wspólnie prowadzących MŚSD</w:t>
            </w:r>
          </w:p>
        </w:tc>
        <w:tc>
          <w:tcPr>
            <w:tcW w:w="2345" w:type="pct"/>
          </w:tcPr>
          <w:p w14:paraId="1D068DEE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1F7FB06A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ED7F73" w:rsidRPr="00BE016F" w14:paraId="22B9F653" w14:textId="77777777" w:rsidTr="00F27F96">
        <w:trPr>
          <w:trHeight w:val="597"/>
        </w:trPr>
        <w:tc>
          <w:tcPr>
            <w:tcW w:w="1391" w:type="pct"/>
            <w:gridSpan w:val="2"/>
            <w:vAlign w:val="center"/>
          </w:tcPr>
          <w:p w14:paraId="0605E224" w14:textId="77777777" w:rsidR="00ED7F73" w:rsidRPr="00ED7F73" w:rsidRDefault="00ED7F73" w:rsidP="00ED7F73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3. Realizacja doktoratu wspólnego z jednostką zagraniczną</w:t>
            </w:r>
          </w:p>
        </w:tc>
        <w:tc>
          <w:tcPr>
            <w:tcW w:w="417" w:type="pct"/>
            <w:noWrap/>
            <w:vAlign w:val="center"/>
          </w:tcPr>
          <w:p w14:paraId="2AC1333B" w14:textId="77777777" w:rsidR="00ED7F73" w:rsidRPr="00ED7F73" w:rsidRDefault="00ED7F73" w:rsidP="00ED7F73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Cs/>
                <w:sz w:val="16"/>
                <w:szCs w:val="16"/>
              </w:rPr>
              <w:t>20</w:t>
            </w:r>
          </w:p>
        </w:tc>
        <w:tc>
          <w:tcPr>
            <w:tcW w:w="494" w:type="pct"/>
            <w:vAlign w:val="center"/>
          </w:tcPr>
          <w:p w14:paraId="50D72D97" w14:textId="324DE743" w:rsidR="00ED7F73" w:rsidRPr="00ED7F73" w:rsidRDefault="00B475CC" w:rsidP="00ED7F7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u</w:t>
            </w:r>
            <w:r w:rsidR="00ED7F73"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mowa zawarta pomiędzy UŚ</w:t>
            </w:r>
            <w:r w:rsidR="00ED7F73" w:rsidRPr="00ED7F73">
              <w:rPr>
                <w:rStyle w:val="Odwoanieprzypisudolnego"/>
                <w:rFonts w:asciiTheme="minorHAnsi" w:hAnsiTheme="minorHAnsi" w:cstheme="minorHAnsi"/>
                <w:sz w:val="16"/>
                <w:szCs w:val="16"/>
              </w:rPr>
              <w:footnoteReference w:id="1"/>
            </w:r>
          </w:p>
          <w:p w14:paraId="69FCDB86" w14:textId="30379452" w:rsidR="00ED7F73" w:rsidRPr="00ED7F73" w:rsidRDefault="00ED7F73" w:rsidP="00ED7F7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a</w:t>
            </w:r>
            <w:r w:rsidR="00B475CC">
              <w:rPr>
                <w:rFonts w:asciiTheme="minorHAnsi" w:hAnsiTheme="minorHAnsi" w:cstheme="minorHAnsi"/>
                <w:b w:val="0"/>
                <w:sz w:val="16"/>
                <w:szCs w:val="16"/>
              </w:rPr>
              <w:t> </w:t>
            </w:r>
            <w:r w:rsidRPr="00ED7F73">
              <w:rPr>
                <w:rFonts w:asciiTheme="minorHAnsi" w:hAnsiTheme="minorHAnsi" w:cstheme="minorHAnsi"/>
                <w:b w:val="0"/>
                <w:sz w:val="16"/>
                <w:szCs w:val="16"/>
              </w:rPr>
              <w:t>jednostką zagraniczną</w:t>
            </w:r>
          </w:p>
        </w:tc>
        <w:tc>
          <w:tcPr>
            <w:tcW w:w="2345" w:type="pct"/>
          </w:tcPr>
          <w:p w14:paraId="247E87C9" w14:textId="77777777" w:rsidR="00ED7F73" w:rsidRPr="001B2FF7" w:rsidRDefault="00ED7F73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Align w:val="center"/>
          </w:tcPr>
          <w:p w14:paraId="252BF746" w14:textId="77777777" w:rsidR="00ED7F73" w:rsidRPr="001B2FF7" w:rsidRDefault="00ED7F73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ED7F73" w:rsidRPr="00BE016F" w14:paraId="6373E75F" w14:textId="77777777" w:rsidTr="003309BB">
        <w:trPr>
          <w:trHeight w:val="597"/>
        </w:trPr>
        <w:tc>
          <w:tcPr>
            <w:tcW w:w="1391" w:type="pct"/>
            <w:gridSpan w:val="2"/>
            <w:vAlign w:val="center"/>
          </w:tcPr>
          <w:p w14:paraId="532B82FA" w14:textId="77777777" w:rsidR="00ED7F73" w:rsidRPr="00ED7F73" w:rsidRDefault="00ED7F73" w:rsidP="00ED7F73">
            <w:p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sz w:val="16"/>
                <w:szCs w:val="16"/>
              </w:rPr>
              <w:t>Liczba uzyskanych punktów:</w:t>
            </w:r>
          </w:p>
        </w:tc>
        <w:tc>
          <w:tcPr>
            <w:tcW w:w="417" w:type="pct"/>
            <w:noWrap/>
            <w:vAlign w:val="center"/>
          </w:tcPr>
          <w:p w14:paraId="474C8CD5" w14:textId="77777777" w:rsidR="00ED7F73" w:rsidRPr="00ED7F73" w:rsidRDefault="00ED7F73" w:rsidP="00ED7F73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</w:p>
        </w:tc>
        <w:tc>
          <w:tcPr>
            <w:tcW w:w="494" w:type="pct"/>
            <w:vAlign w:val="center"/>
          </w:tcPr>
          <w:p w14:paraId="5EC3A350" w14:textId="77777777" w:rsidR="00ED7F73" w:rsidRPr="00ED7F73" w:rsidRDefault="00ED7F73" w:rsidP="00ED7F7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125D2F66" w14:textId="77777777" w:rsidR="00ED7F73" w:rsidRPr="00BE016F" w:rsidRDefault="00ED7F73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1BF00EC9" w14:textId="77777777" w:rsidR="00ED7F73" w:rsidRPr="00BE016F" w:rsidRDefault="00ED7F73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</w:tbl>
    <w:p w14:paraId="31DB8FFB" w14:textId="77777777" w:rsidR="00926400" w:rsidRPr="00926400" w:rsidRDefault="00926400" w:rsidP="00926400">
      <w:pPr>
        <w:pStyle w:val="Nagwek4"/>
        <w:spacing w:before="0"/>
        <w:ind w:left="276"/>
        <w:rPr>
          <w:rFonts w:ascii="Times New Roman" w:hAnsi="Times New Roman"/>
          <w:i w:val="0"/>
          <w:color w:val="auto"/>
          <w:sz w:val="22"/>
          <w:szCs w:val="22"/>
        </w:rPr>
      </w:pPr>
      <w:r w:rsidRPr="00926400">
        <w:rPr>
          <w:rFonts w:ascii="Times New Roman" w:hAnsi="Times New Roman"/>
          <w:i w:val="0"/>
          <w:color w:val="auto"/>
          <w:sz w:val="22"/>
          <w:szCs w:val="22"/>
        </w:rPr>
        <w:t>ZASADY SZCZEGÓŁOWE</w:t>
      </w:r>
    </w:p>
    <w:p w14:paraId="4F2F503F" w14:textId="77777777" w:rsidR="00926400" w:rsidRDefault="00926400" w:rsidP="00926400">
      <w:pPr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1. Załączniki (poświadczenia) powinny być opisane, uporządkowane zgodnie ze strukturą wniosku i ponumerowane. Do wniosku należy dołączyć listę załączników i same załącz</w:t>
      </w:r>
      <w:r>
        <w:rPr>
          <w:b w:val="0"/>
          <w:sz w:val="22"/>
          <w:szCs w:val="22"/>
        </w:rPr>
        <w:softHyphen/>
        <w:t>niki.</w:t>
      </w:r>
    </w:p>
    <w:p w14:paraId="65266656" w14:textId="77777777" w:rsidR="00926400" w:rsidRDefault="00926400" w:rsidP="00926400">
      <w:pPr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2. Każda publikacja może być wykazana tylko w jednym roku akademickim, z uwzględnieniem jedynie tych publikacji, które zostały wydane/opublikowane w formie papierowej lub elektronicznej (poświadczenia o przyjęciu do recenzji lub druku nie będą uwzględniane, zgodnie z decyzją władz rektorskich).</w:t>
      </w:r>
    </w:p>
    <w:p w14:paraId="0D30EF33" w14:textId="77777777" w:rsidR="00926400" w:rsidRDefault="00926400" w:rsidP="00926400">
      <w:pPr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3. Obowiązują punkty czasopism wydawnictw z list ministerialnych, które obowiązywa</w:t>
      </w:r>
      <w:bookmarkStart w:id="0" w:name="_GoBack"/>
      <w:bookmarkEnd w:id="0"/>
      <w:r>
        <w:rPr>
          <w:b w:val="0"/>
          <w:sz w:val="22"/>
          <w:szCs w:val="22"/>
        </w:rPr>
        <w:t>ły 1 października roku akademickiego, który jest rozliczany.</w:t>
      </w:r>
    </w:p>
    <w:p w14:paraId="295537F8" w14:textId="77777777" w:rsidR="00926400" w:rsidRDefault="00926400" w:rsidP="00926400">
      <w:pPr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4. Dorobek publikacyjny za poprzedni rok, punktowany zgodnie z kryteriami </w:t>
      </w:r>
      <w:proofErr w:type="spellStart"/>
      <w:r>
        <w:rPr>
          <w:b w:val="0"/>
          <w:sz w:val="22"/>
          <w:szCs w:val="22"/>
        </w:rPr>
        <w:t>MNiSW</w:t>
      </w:r>
      <w:proofErr w:type="spellEnd"/>
      <w:r>
        <w:rPr>
          <w:b w:val="0"/>
          <w:sz w:val="22"/>
          <w:szCs w:val="22"/>
        </w:rPr>
        <w:t xml:space="preserve">. Liczba uzyskanych punktów jest równa sumie punktów za publikacje z wykazu czasopism naukowych </w:t>
      </w:r>
      <w:proofErr w:type="spellStart"/>
      <w:r>
        <w:rPr>
          <w:b w:val="0"/>
          <w:sz w:val="22"/>
          <w:szCs w:val="22"/>
        </w:rPr>
        <w:t>MNiSW</w:t>
      </w:r>
      <w:proofErr w:type="spellEnd"/>
      <w:r>
        <w:rPr>
          <w:b w:val="0"/>
          <w:sz w:val="22"/>
          <w:szCs w:val="22"/>
        </w:rPr>
        <w:t xml:space="preserve"> (z roku, w którym ukazała się publikacja) podzielonych przez liczbę autorów afiliowanych w Uniwersytecie Śląskim w Katowicach lub w odpowiednich instytutach PAN (w przypadku doktorantów MŚSD). Punkty należy obliczyć zgodnie z równaniem: punktacja za publikacje = punktacja </w:t>
      </w:r>
      <w:proofErr w:type="spellStart"/>
      <w:r>
        <w:rPr>
          <w:b w:val="0"/>
          <w:sz w:val="22"/>
          <w:szCs w:val="22"/>
        </w:rPr>
        <w:t>MNiSW</w:t>
      </w:r>
      <w:proofErr w:type="spellEnd"/>
      <w:r>
        <w:rPr>
          <w:b w:val="0"/>
          <w:sz w:val="22"/>
          <w:szCs w:val="22"/>
        </w:rPr>
        <w:t>/liczba autorów publikacji z Uniwersytetu Śląskiego w Katowicach lub z odpowiednich instytutów PAN (w przypadku doktorantów MŚSD).</w:t>
      </w:r>
    </w:p>
    <w:p w14:paraId="4550E0A9" w14:textId="77777777" w:rsidR="00926400" w:rsidRDefault="00926400" w:rsidP="00926400">
      <w:pPr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Punkty uzyskane za publikacje współautorskie są dzielone równo na współautorów, z wyjątkiem sytuacji, gdy dostarczone zostanie oświadczenie o innym procentowym podziale punktów, podpisane przez wszystkich współautorów (dotyczy dyscyplin, w których autorzy podawani są w kolejności alfabetycznej). W oświadczeniu należy wykazać wkład procentowy każdego z autorów publikacji podpisany przez wszystkich współautorów publikacji. W takim wypadku </w:t>
      </w:r>
      <w:r>
        <w:rPr>
          <w:b w:val="0"/>
          <w:sz w:val="22"/>
          <w:szCs w:val="22"/>
        </w:rPr>
        <w:lastRenderedPageBreak/>
        <w:t xml:space="preserve">punktacja za publikacje liczona jest zgodnie z równaniem: punktacja za publikacje = (pkt </w:t>
      </w:r>
      <w:proofErr w:type="spellStart"/>
      <w:r>
        <w:rPr>
          <w:b w:val="0"/>
          <w:sz w:val="22"/>
          <w:szCs w:val="22"/>
        </w:rPr>
        <w:t>MNiSW</w:t>
      </w:r>
      <w:proofErr w:type="spellEnd"/>
      <w:r>
        <w:rPr>
          <w:b w:val="0"/>
          <w:sz w:val="22"/>
          <w:szCs w:val="22"/>
        </w:rPr>
        <w:t>*procentowy wkład autorski doktoranta potwierdzony oświadczeniem podpisanym przez wszystkich współautorów)/100.</w:t>
      </w:r>
    </w:p>
    <w:p w14:paraId="4AC79CBE" w14:textId="77777777" w:rsidR="00926400" w:rsidRDefault="00926400" w:rsidP="00926400">
      <w:pPr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Jeżeli doktorant jest pierwszym autorem lub autorem korespondencyjnym, punkty należy obliczyć zgodnie z równaniem: punktacja za publikacje = 1,5×(pkt </w:t>
      </w:r>
      <w:proofErr w:type="spellStart"/>
      <w:r>
        <w:rPr>
          <w:b w:val="0"/>
          <w:sz w:val="22"/>
          <w:szCs w:val="22"/>
        </w:rPr>
        <w:t>MNiSW</w:t>
      </w:r>
      <w:proofErr w:type="spellEnd"/>
      <w:r>
        <w:rPr>
          <w:b w:val="0"/>
          <w:sz w:val="22"/>
          <w:szCs w:val="22"/>
        </w:rPr>
        <w:t xml:space="preserve">/liczba autorów afiliowanych w Uniwersytecie Śląskim w Katowicach lub w odpowiednich instytutach PAN w przypadku doktorantów MŚSD). W przypadku artykułów, w których kolejność autorów ustalana jest alfabetycznie, należy dostarczyć oświadczenie podpisane przez wszystkich współautorów publikacji, które potwierdza wiodący/największy wkład autorski doktoranta w publikacji. W takim przypadku punktacja liczona za publikacje również powinna być obliczona zgodnie z równaniem: punktacja za publikacje = 1,5×(pkt </w:t>
      </w:r>
      <w:proofErr w:type="spellStart"/>
      <w:r>
        <w:rPr>
          <w:b w:val="0"/>
          <w:sz w:val="22"/>
          <w:szCs w:val="22"/>
        </w:rPr>
        <w:t>MNiSW</w:t>
      </w:r>
      <w:proofErr w:type="spellEnd"/>
      <w:r>
        <w:rPr>
          <w:b w:val="0"/>
          <w:sz w:val="22"/>
          <w:szCs w:val="22"/>
        </w:rPr>
        <w:t>/liczba autorów afiliowanych w Uniwersytecie Śląskim w Katowicach lub w odpowiednich instytutach PAN w przypadku doktorantów MŚSD).</w:t>
      </w:r>
    </w:p>
    <w:p w14:paraId="66D50DB2" w14:textId="77777777" w:rsidR="00926400" w:rsidRDefault="00926400" w:rsidP="00926400">
      <w:pPr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5. Punkty za otrzymanie grantu przyznawane są jednorazowo, w roku otrzymania finanso</w:t>
      </w:r>
      <w:r>
        <w:rPr>
          <w:b w:val="0"/>
          <w:sz w:val="22"/>
          <w:szCs w:val="22"/>
        </w:rPr>
        <w:softHyphen/>
        <w:t>wania (wygrania konkursu), nawet jeśli finansowany projekt trwa dłużej niż rok.</w:t>
      </w:r>
    </w:p>
    <w:p w14:paraId="167B5C5A" w14:textId="77777777" w:rsidR="00926400" w:rsidRDefault="00926400" w:rsidP="00926400">
      <w:pPr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6. W przypadku otrzymania przez dwóch doktorantów takiej samej liczby punktów zwiększenie stypendium otrzymują obydwie osoby.</w:t>
      </w:r>
    </w:p>
    <w:p w14:paraId="1592B7BF" w14:textId="77777777" w:rsidR="00926400" w:rsidRDefault="00926400" w:rsidP="00926400">
      <w:pPr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7. Dane podawane we wniosku przez doktoranta podlegają weryfikacji. Za podanie informacji nieprawidłowych oraz ponowne wpisywanie publikacji, która była wzięta pod uwagę we wniosku w roku poprzednim, grożą sankcje w postaci utraty prawa do zwiększenia stypendium.</w:t>
      </w:r>
    </w:p>
    <w:p w14:paraId="12C94754" w14:textId="6949DF2F" w:rsidR="009F4B9A" w:rsidRPr="00926400" w:rsidRDefault="00926400" w:rsidP="00926400">
      <w:pPr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8. Wnioski niespełniające któregokolwiek z powyższych kryteriów nie będą rozpatrywane ze względów formalnych.</w:t>
      </w:r>
    </w:p>
    <w:sectPr w:rsidR="009F4B9A" w:rsidRPr="00926400" w:rsidSect="00BE016F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9BF957" w14:textId="77777777" w:rsidR="00B63466" w:rsidRDefault="00B63466" w:rsidP="00ED7F73">
      <w:r>
        <w:separator/>
      </w:r>
    </w:p>
  </w:endnote>
  <w:endnote w:type="continuationSeparator" w:id="0">
    <w:p w14:paraId="087864AB" w14:textId="77777777" w:rsidR="00B63466" w:rsidRDefault="00B63466" w:rsidP="00ED7F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E14583" w14:textId="77777777" w:rsidR="00B63466" w:rsidRDefault="00B63466" w:rsidP="00ED7F73">
      <w:r>
        <w:separator/>
      </w:r>
    </w:p>
  </w:footnote>
  <w:footnote w:type="continuationSeparator" w:id="0">
    <w:p w14:paraId="0365545B" w14:textId="77777777" w:rsidR="00B63466" w:rsidRDefault="00B63466" w:rsidP="00ED7F73">
      <w:r>
        <w:continuationSeparator/>
      </w:r>
    </w:p>
  </w:footnote>
  <w:footnote w:id="1">
    <w:p w14:paraId="7850D05F" w14:textId="77777777" w:rsidR="00ED7F73" w:rsidRPr="00F37364" w:rsidRDefault="00ED7F73" w:rsidP="00446393">
      <w:pPr>
        <w:pStyle w:val="Tekstprzypisudolnego"/>
        <w:rPr>
          <w:b w:val="0"/>
        </w:rPr>
      </w:pPr>
      <w:r w:rsidRPr="00F37364">
        <w:rPr>
          <w:rStyle w:val="Odwoanieprzypisudolnego"/>
        </w:rPr>
        <w:footnoteRef/>
      </w:r>
      <w:r w:rsidRPr="00F37364">
        <w:rPr>
          <w:b w:val="0"/>
        </w:rPr>
        <w:t xml:space="preserve"> W przypadku doktorantów MŚSD afiliowanych do instytutów PAN umowa zawarta z</w:t>
      </w:r>
      <w:r>
        <w:rPr>
          <w:b w:val="0"/>
        </w:rPr>
        <w:t> </w:t>
      </w:r>
      <w:r w:rsidRPr="00F37364">
        <w:rPr>
          <w:b w:val="0"/>
        </w:rPr>
        <w:t>tymi jednostkami</w:t>
      </w:r>
      <w:r>
        <w:rPr>
          <w:b w:val="0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5BFE58" w14:textId="6818DE63" w:rsidR="002D4AB3" w:rsidRDefault="0084548A" w:rsidP="002D4AB3">
    <w:pPr>
      <w:ind w:right="-851"/>
      <w:jc w:val="center"/>
      <w:rPr>
        <w:rFonts w:asciiTheme="minorHAnsi" w:hAnsiTheme="minorHAnsi" w:cstheme="minorHAnsi"/>
        <w:sz w:val="24"/>
        <w:szCs w:val="24"/>
      </w:rPr>
    </w:pPr>
    <w:r>
      <w:rPr>
        <w:rFonts w:asciiTheme="minorHAnsi" w:hAnsiTheme="minorHAnsi" w:cstheme="minorHAnsi"/>
        <w:sz w:val="24"/>
        <w:szCs w:val="24"/>
      </w:rPr>
      <w:t xml:space="preserve">WNIOSEK </w:t>
    </w:r>
    <w:r w:rsidRPr="0047543C">
      <w:rPr>
        <w:rFonts w:asciiTheme="minorHAnsi" w:hAnsiTheme="minorHAnsi" w:cstheme="minorHAnsi"/>
        <w:sz w:val="24"/>
        <w:szCs w:val="24"/>
      </w:rPr>
      <w:t>O</w:t>
    </w:r>
    <w:r>
      <w:rPr>
        <w:rFonts w:asciiTheme="minorHAnsi" w:hAnsiTheme="minorHAnsi" w:cstheme="minorHAnsi"/>
        <w:sz w:val="24"/>
        <w:szCs w:val="24"/>
      </w:rPr>
      <w:t> </w:t>
    </w:r>
    <w:r w:rsidRPr="0047543C">
      <w:rPr>
        <w:rFonts w:asciiTheme="minorHAnsi" w:hAnsiTheme="minorHAnsi" w:cstheme="minorHAnsi"/>
        <w:sz w:val="24"/>
        <w:szCs w:val="24"/>
      </w:rPr>
      <w:t>PRZYZNANIE</w:t>
    </w:r>
    <w:r>
      <w:rPr>
        <w:rFonts w:asciiTheme="minorHAnsi" w:hAnsiTheme="minorHAnsi" w:cstheme="minorHAnsi"/>
        <w:sz w:val="24"/>
        <w:szCs w:val="24"/>
      </w:rPr>
      <w:t xml:space="preserve"> ZWIĘKSZENIA </w:t>
    </w:r>
    <w:r w:rsidRPr="0047543C">
      <w:rPr>
        <w:rFonts w:asciiTheme="minorHAnsi" w:hAnsiTheme="minorHAnsi" w:cstheme="minorHAnsi"/>
        <w:sz w:val="24"/>
        <w:szCs w:val="24"/>
      </w:rPr>
      <w:t xml:space="preserve">STYPENDIUM </w:t>
    </w:r>
    <w:r>
      <w:rPr>
        <w:rFonts w:asciiTheme="minorHAnsi" w:hAnsiTheme="minorHAnsi" w:cstheme="minorHAnsi"/>
        <w:sz w:val="24"/>
        <w:szCs w:val="24"/>
      </w:rPr>
      <w:t>DOKTORANCKIEGO</w:t>
    </w:r>
  </w:p>
  <w:p w14:paraId="48394DDC" w14:textId="77777777" w:rsidR="002D4AB3" w:rsidRDefault="00ED7F73" w:rsidP="002D4AB3">
    <w:pPr>
      <w:ind w:right="-851"/>
      <w:jc w:val="center"/>
      <w:rPr>
        <w:rFonts w:asciiTheme="minorHAnsi" w:hAnsiTheme="minorHAnsi" w:cstheme="minorHAnsi"/>
        <w:sz w:val="24"/>
        <w:szCs w:val="24"/>
      </w:rPr>
    </w:pPr>
    <w:r w:rsidRPr="0047543C">
      <w:rPr>
        <w:rFonts w:asciiTheme="minorHAnsi" w:hAnsiTheme="minorHAnsi" w:cstheme="minorHAnsi"/>
        <w:sz w:val="24"/>
        <w:szCs w:val="24"/>
      </w:rPr>
      <w:t>OBSZAR NAUK ŚCISŁYCH, PRZYRODNICZYCH I INŻYNIERYJNO-TECHNICZNYC</w:t>
    </w:r>
    <w:r>
      <w:rPr>
        <w:rFonts w:asciiTheme="minorHAnsi" w:hAnsiTheme="minorHAnsi" w:cstheme="minorHAnsi"/>
        <w:sz w:val="24"/>
        <w:szCs w:val="24"/>
      </w:rPr>
      <w:t>H</w:t>
    </w:r>
  </w:p>
  <w:p w14:paraId="596CCD3B" w14:textId="77777777" w:rsidR="00C62DF3" w:rsidRPr="0047543C" w:rsidRDefault="00B63466" w:rsidP="00C62DF3">
    <w:pPr>
      <w:ind w:right="-851"/>
      <w:rPr>
        <w:rFonts w:asciiTheme="minorHAnsi" w:hAnsiTheme="minorHAnsi" w:cstheme="minorHAnsi"/>
        <w:sz w:val="24"/>
        <w:szCs w:val="24"/>
      </w:rPr>
    </w:pPr>
  </w:p>
  <w:p w14:paraId="3E0A483F" w14:textId="77777777" w:rsidR="002D4AB3" w:rsidRPr="002D4AB3" w:rsidRDefault="00B63466" w:rsidP="002D4AB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9E7F74"/>
    <w:multiLevelType w:val="hybridMultilevel"/>
    <w:tmpl w:val="C8D66D1A"/>
    <w:lvl w:ilvl="0" w:tplc="FC56213C">
      <w:start w:val="1"/>
      <w:numFmt w:val="decimal"/>
      <w:lvlText w:val="%1"/>
      <w:lvlJc w:val="left"/>
      <w:pPr>
        <w:ind w:left="2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1" w:tplc="6CBA861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2" w:tplc="3D7A056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3" w:tplc="7F80CDE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4" w:tplc="40624B8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5" w:tplc="0B007B1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6" w:tplc="868ADC5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7" w:tplc="DACECD8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8" w:tplc="5114C69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NTQ0NDM1NzE3NDVV0lEKTi0uzszPAykwrQUAKI6+JiwAAAA="/>
  </w:docVars>
  <w:rsids>
    <w:rsidRoot w:val="00ED7F73"/>
    <w:rsid w:val="00066E9E"/>
    <w:rsid w:val="00147501"/>
    <w:rsid w:val="00162B3A"/>
    <w:rsid w:val="00411667"/>
    <w:rsid w:val="00480F3B"/>
    <w:rsid w:val="005440A0"/>
    <w:rsid w:val="00556639"/>
    <w:rsid w:val="005A6712"/>
    <w:rsid w:val="005F1CC5"/>
    <w:rsid w:val="00652C9E"/>
    <w:rsid w:val="00696995"/>
    <w:rsid w:val="0084548A"/>
    <w:rsid w:val="00891DD8"/>
    <w:rsid w:val="00926400"/>
    <w:rsid w:val="00994C0C"/>
    <w:rsid w:val="009F4B9A"/>
    <w:rsid w:val="00B06491"/>
    <w:rsid w:val="00B475CC"/>
    <w:rsid w:val="00B63466"/>
    <w:rsid w:val="00BD053D"/>
    <w:rsid w:val="00CE2576"/>
    <w:rsid w:val="00E9249A"/>
    <w:rsid w:val="00ED7F73"/>
    <w:rsid w:val="00F42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92A0A4"/>
  <w15:chartTrackingRefBased/>
  <w15:docId w15:val="{0C7691CF-3F28-4A11-8D47-9D3DB38CF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D7F73"/>
    <w:pPr>
      <w:spacing w:after="0" w:line="240" w:lineRule="auto"/>
    </w:pPr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paragraph" w:styleId="Nagwek3">
    <w:name w:val="heading 3"/>
    <w:next w:val="Normalny"/>
    <w:link w:val="Nagwek3Znak"/>
    <w:uiPriority w:val="9"/>
    <w:unhideWhenUsed/>
    <w:qFormat/>
    <w:rsid w:val="00ED7F73"/>
    <w:pPr>
      <w:keepNext/>
      <w:keepLines/>
      <w:spacing w:after="229" w:line="265" w:lineRule="auto"/>
      <w:ind w:left="291" w:hanging="10"/>
      <w:outlineLvl w:val="2"/>
    </w:pPr>
    <w:rPr>
      <w:rFonts w:ascii="Times New Roman" w:eastAsia="Times New Roman" w:hAnsi="Times New Roman" w:cs="Times New Roman"/>
      <w:b/>
      <w:color w:val="000000"/>
      <w:lang w:val="en-US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D7F7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rsid w:val="00ED7F73"/>
    <w:rPr>
      <w:rFonts w:ascii="Times New Roman" w:eastAsia="Times New Roman" w:hAnsi="Times New Roman" w:cs="Times New Roman"/>
      <w:b/>
      <w:color w:val="00000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ED7F7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D7F73"/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character" w:styleId="Hipercze">
    <w:name w:val="Hyperlink"/>
    <w:uiPriority w:val="99"/>
    <w:unhideWhenUsed/>
    <w:rsid w:val="00ED7F73"/>
    <w:rPr>
      <w:color w:val="0000FF"/>
      <w:u w:val="single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D7F73"/>
    <w:rPr>
      <w:rFonts w:asciiTheme="majorHAnsi" w:eastAsiaTheme="majorEastAsia" w:hAnsiTheme="majorHAnsi" w:cstheme="majorBidi"/>
      <w:b/>
      <w:i/>
      <w:iCs/>
      <w:color w:val="2F5496" w:themeColor="accent1" w:themeShade="BF"/>
      <w:sz w:val="28"/>
      <w:szCs w:val="2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D7F73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D7F73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styleId="Odwoanieprzypisudolnego">
    <w:name w:val="footnote reference"/>
    <w:uiPriority w:val="99"/>
    <w:semiHidden/>
    <w:unhideWhenUsed/>
    <w:rsid w:val="00ED7F73"/>
    <w:rPr>
      <w:vertAlign w:val="superscript"/>
    </w:rPr>
  </w:style>
  <w:style w:type="paragraph" w:styleId="Stopka">
    <w:name w:val="footer"/>
    <w:basedOn w:val="Normalny"/>
    <w:link w:val="StopkaZnak"/>
    <w:uiPriority w:val="99"/>
    <w:unhideWhenUsed/>
    <w:rsid w:val="00ED7F7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D7F73"/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566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5663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56639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56639"/>
    <w:rPr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56639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5663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56639"/>
    <w:rPr>
      <w:rFonts w:ascii="Segoe UI" w:eastAsia="Times New Roman" w:hAnsi="Segoe UI" w:cs="Segoe UI"/>
      <w:b/>
      <w:sz w:val="18"/>
      <w:szCs w:val="18"/>
      <w:lang w:eastAsia="pl-PL"/>
    </w:rPr>
  </w:style>
  <w:style w:type="paragraph" w:styleId="Akapitzlist">
    <w:name w:val="List Paragraph"/>
    <w:basedOn w:val="Normalny"/>
    <w:uiPriority w:val="34"/>
    <w:qFormat/>
    <w:rsid w:val="00B064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95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878</Words>
  <Characters>5271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a Świeściak-Fast</dc:creator>
  <cp:keywords/>
  <dc:description/>
  <cp:lastModifiedBy>Alina Świeściak-Fast</cp:lastModifiedBy>
  <cp:revision>6</cp:revision>
  <dcterms:created xsi:type="dcterms:W3CDTF">2021-06-20T14:20:00Z</dcterms:created>
  <dcterms:modified xsi:type="dcterms:W3CDTF">2021-07-14T16:00:00Z</dcterms:modified>
</cp:coreProperties>
</file>